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A324B" w14:textId="77777777" w:rsidR="004F7D5A" w:rsidRDefault="004F7D5A"/>
    <w:p w14:paraId="5A381793" w14:textId="77777777" w:rsidR="005377BD" w:rsidRDefault="005377BD" w:rsidP="00AB0B89">
      <w:pPr>
        <w:jc w:val="center"/>
      </w:pPr>
    </w:p>
    <w:p w14:paraId="34ED4250" w14:textId="77777777" w:rsidR="00AB0B89" w:rsidRPr="005377BD" w:rsidRDefault="009D327A" w:rsidP="00AB0B89">
      <w:pPr>
        <w:jc w:val="center"/>
        <w:rPr>
          <w:b/>
        </w:rPr>
      </w:pPr>
      <w:r>
        <w:rPr>
          <w:b/>
        </w:rPr>
        <w:t>Wedding Details &amp; Information Contract</w:t>
      </w:r>
    </w:p>
    <w:p w14:paraId="501F393C" w14:textId="21D1429F" w:rsidR="009D327A" w:rsidRDefault="009D327A" w:rsidP="009D327A">
      <w:pPr>
        <w:pStyle w:val="ListParagraph"/>
        <w:numPr>
          <w:ilvl w:val="0"/>
          <w:numId w:val="1"/>
        </w:num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PAYMENT: Payment </w:t>
      </w:r>
      <w:r w:rsidR="00C4668D">
        <w:rPr>
          <w:rFonts w:ascii="Montserrat" w:hAnsi="Montserrat"/>
          <w:color w:val="333333"/>
          <w:shd w:val="clear" w:color="auto" w:fill="FFFFFF"/>
        </w:rPr>
        <w:t>must be paid in one lump sum</w:t>
      </w:r>
      <w:r w:rsidR="00C730E2">
        <w:rPr>
          <w:rFonts w:ascii="Montserrat" w:hAnsi="Montserrat"/>
          <w:color w:val="333333"/>
          <w:shd w:val="clear" w:color="auto" w:fill="FFFFFF"/>
        </w:rPr>
        <w:t xml:space="preserve"> </w:t>
      </w:r>
      <w:r w:rsidR="008450AD">
        <w:rPr>
          <w:rFonts w:ascii="Montserrat" w:hAnsi="Montserrat"/>
          <w:color w:val="333333"/>
          <w:shd w:val="clear" w:color="auto" w:fill="FFFFFF"/>
        </w:rPr>
        <w:t>prior to</w:t>
      </w:r>
      <w:r w:rsidR="00C730E2">
        <w:rPr>
          <w:rFonts w:ascii="Montserrat" w:hAnsi="Montserrat"/>
          <w:color w:val="333333"/>
          <w:shd w:val="clear" w:color="auto" w:fill="FFFFFF"/>
        </w:rPr>
        <w:t xml:space="preserve"> the completion of everyone’s services</w:t>
      </w:r>
      <w:r>
        <w:rPr>
          <w:rFonts w:ascii="Montserrat" w:hAnsi="Montserrat"/>
          <w:color w:val="333333"/>
          <w:shd w:val="clear" w:color="auto" w:fill="FFFFFF"/>
        </w:rPr>
        <w:t xml:space="preserve">. Please note that any travel service fees </w:t>
      </w:r>
      <w:r w:rsidR="00B565CB">
        <w:rPr>
          <w:rFonts w:ascii="Montserrat" w:hAnsi="Montserrat"/>
          <w:color w:val="333333"/>
          <w:shd w:val="clear" w:color="auto" w:fill="FFFFFF"/>
        </w:rPr>
        <w:t>will be collected as the deposit payment upon completion of this contract</w:t>
      </w:r>
      <w:r>
        <w:rPr>
          <w:rFonts w:ascii="Montserrat" w:hAnsi="Montserrat"/>
          <w:color w:val="333333"/>
          <w:shd w:val="clear" w:color="auto" w:fill="FFFFFF"/>
        </w:rPr>
        <w:t xml:space="preserve">. </w:t>
      </w:r>
      <w:r w:rsidR="001E2F10">
        <w:rPr>
          <w:rFonts w:ascii="Montserrat" w:hAnsi="Montserrat"/>
          <w:color w:val="333333"/>
          <w:shd w:val="clear" w:color="auto" w:fill="FFFFFF"/>
        </w:rPr>
        <w:t>Credit Card, Check and Cash payments are accepted, however, there is a $</w:t>
      </w:r>
      <w:r w:rsidR="00C730E2">
        <w:rPr>
          <w:rFonts w:ascii="Montserrat" w:hAnsi="Montserrat"/>
          <w:color w:val="333333"/>
          <w:shd w:val="clear" w:color="auto" w:fill="FFFFFF"/>
        </w:rPr>
        <w:t>10</w:t>
      </w:r>
      <w:r w:rsidR="001E2F10">
        <w:rPr>
          <w:rFonts w:ascii="Montserrat" w:hAnsi="Montserrat"/>
          <w:color w:val="333333"/>
          <w:shd w:val="clear" w:color="auto" w:fill="FFFFFF"/>
        </w:rPr>
        <w:t xml:space="preserve"> fee for using the credit card machine.</w:t>
      </w:r>
    </w:p>
    <w:p w14:paraId="58E39434" w14:textId="08BC3BA4" w:rsidR="009D327A" w:rsidRDefault="009D327A" w:rsidP="009D327A">
      <w:pPr>
        <w:pStyle w:val="ListParagraph"/>
        <w:numPr>
          <w:ilvl w:val="0"/>
          <w:numId w:val="1"/>
        </w:num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CANCELLATIONS: By returning the Save the Date Contract, you are committing to </w:t>
      </w:r>
      <w:r w:rsidR="008450AD">
        <w:rPr>
          <w:rFonts w:ascii="Montserrat" w:hAnsi="Montserrat"/>
          <w:color w:val="333333"/>
          <w:shd w:val="clear" w:color="auto" w:fill="FFFFFF"/>
        </w:rPr>
        <w:t xml:space="preserve">pay for </w:t>
      </w:r>
      <w:r>
        <w:rPr>
          <w:rFonts w:ascii="Montserrat" w:hAnsi="Montserrat"/>
          <w:color w:val="333333"/>
          <w:shd w:val="clear" w:color="auto" w:fill="FFFFFF"/>
        </w:rPr>
        <w:t>at least four full makeup services on your wedding day</w:t>
      </w:r>
      <w:r w:rsidR="008450AD">
        <w:rPr>
          <w:rFonts w:ascii="Montserrat" w:hAnsi="Montserrat"/>
          <w:color w:val="333333"/>
          <w:shd w:val="clear" w:color="auto" w:fill="FFFFFF"/>
        </w:rPr>
        <w:t xml:space="preserve"> (lashes do not count as a service).</w:t>
      </w:r>
      <w:r>
        <w:rPr>
          <w:rFonts w:ascii="Montserrat" w:hAnsi="Montserrat"/>
          <w:color w:val="333333"/>
          <w:shd w:val="clear" w:color="auto" w:fill="FFFFFF"/>
        </w:rPr>
        <w:t xml:space="preserve"> </w:t>
      </w:r>
      <w:r w:rsidR="002B1561">
        <w:rPr>
          <w:rFonts w:ascii="Montserrat" w:hAnsi="Montserrat"/>
          <w:color w:val="333333"/>
          <w:shd w:val="clear" w:color="auto" w:fill="FFFFFF"/>
        </w:rPr>
        <w:t>You must submit a $</w:t>
      </w:r>
      <w:r w:rsidR="00C730E2">
        <w:rPr>
          <w:rFonts w:ascii="Montserrat" w:hAnsi="Montserrat"/>
          <w:color w:val="333333"/>
          <w:shd w:val="clear" w:color="auto" w:fill="FFFFFF"/>
        </w:rPr>
        <w:t>10</w:t>
      </w:r>
      <w:r w:rsidR="00A87C24">
        <w:rPr>
          <w:rFonts w:ascii="Montserrat" w:hAnsi="Montserrat"/>
          <w:color w:val="333333"/>
          <w:shd w:val="clear" w:color="auto" w:fill="FFFFFF"/>
        </w:rPr>
        <w:t>0</w:t>
      </w:r>
      <w:r w:rsidR="002B1561">
        <w:rPr>
          <w:rFonts w:ascii="Montserrat" w:hAnsi="Montserrat"/>
          <w:color w:val="333333"/>
          <w:shd w:val="clear" w:color="auto" w:fill="FFFFFF"/>
        </w:rPr>
        <w:t xml:space="preserve"> deposit for your services with the submittal of your contract. This deposit will be </w:t>
      </w:r>
      <w:r w:rsidR="008450AD">
        <w:rPr>
          <w:rFonts w:ascii="Montserrat" w:hAnsi="Montserrat"/>
          <w:color w:val="333333"/>
          <w:shd w:val="clear" w:color="auto" w:fill="FFFFFF"/>
        </w:rPr>
        <w:t>applied to</w:t>
      </w:r>
      <w:r w:rsidR="002B1561">
        <w:rPr>
          <w:rFonts w:ascii="Montserrat" w:hAnsi="Montserrat"/>
          <w:color w:val="333333"/>
          <w:shd w:val="clear" w:color="auto" w:fill="FFFFFF"/>
        </w:rPr>
        <w:t xml:space="preserve"> the travel fee for the day of your services.</w:t>
      </w:r>
      <w:r w:rsidR="008450AD">
        <w:rPr>
          <w:rFonts w:ascii="Montserrat" w:hAnsi="Montserrat"/>
          <w:color w:val="333333"/>
          <w:shd w:val="clear" w:color="auto" w:fill="FFFFFF"/>
        </w:rPr>
        <w:t xml:space="preserve"> Any remaining amount will be applied to your final invoice.</w:t>
      </w:r>
      <w:r w:rsidR="002B1561">
        <w:rPr>
          <w:rFonts w:ascii="Montserrat" w:hAnsi="Montserrat"/>
          <w:color w:val="333333"/>
          <w:shd w:val="clear" w:color="auto" w:fill="FFFFFF"/>
        </w:rPr>
        <w:t xml:space="preserve"> </w:t>
      </w:r>
      <w:r>
        <w:rPr>
          <w:rFonts w:ascii="Montserrat" w:hAnsi="Montserrat"/>
          <w:color w:val="333333"/>
          <w:shd w:val="clear" w:color="auto" w:fill="FFFFFF"/>
        </w:rPr>
        <w:t xml:space="preserve">Once you return the Wedding Details &amp; Information Contract, you are committing to all services listed on that contract. If anyone in your group cancels or cannot make the time frame on your wedding day, the bride/responsible party must still pay for those services, or substitute someone in their place. Last minute add-ons will be done as time permits. Please notify as soon as you are aware so </w:t>
      </w:r>
      <w:r w:rsidR="00A87C24">
        <w:rPr>
          <w:rFonts w:ascii="Montserrat" w:hAnsi="Montserrat"/>
          <w:color w:val="333333"/>
          <w:shd w:val="clear" w:color="auto" w:fill="FFFFFF"/>
        </w:rPr>
        <w:t xml:space="preserve">that </w:t>
      </w:r>
      <w:r>
        <w:rPr>
          <w:rFonts w:ascii="Montserrat" w:hAnsi="Montserrat"/>
          <w:color w:val="333333"/>
          <w:shd w:val="clear" w:color="auto" w:fill="FFFFFF"/>
        </w:rPr>
        <w:t>we can make arrangements.</w:t>
      </w:r>
    </w:p>
    <w:p w14:paraId="2DB96DD4" w14:textId="051AC4E0" w:rsidR="009D327A" w:rsidRDefault="009D327A" w:rsidP="009D327A">
      <w:pPr>
        <w:pStyle w:val="ListParagraph"/>
        <w:numPr>
          <w:ilvl w:val="0"/>
          <w:numId w:val="1"/>
        </w:num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CONTRACT SUBMISSION: Please fill out this contact and return in no later than 60 days prior to your wedding day. If this is a </w:t>
      </w:r>
      <w:r w:rsidR="00A87C24">
        <w:rPr>
          <w:rFonts w:ascii="Montserrat" w:hAnsi="Montserrat"/>
          <w:color w:val="333333"/>
          <w:shd w:val="clear" w:color="auto" w:fill="FFFFFF"/>
        </w:rPr>
        <w:t>last-minute</w:t>
      </w:r>
      <w:r>
        <w:rPr>
          <w:rFonts w:ascii="Montserrat" w:hAnsi="Montserrat"/>
          <w:color w:val="333333"/>
          <w:shd w:val="clear" w:color="auto" w:fill="FFFFFF"/>
        </w:rPr>
        <w:t xml:space="preserve"> booking, please return ASAP so we can schedule our artists accordingly.</w:t>
      </w:r>
    </w:p>
    <w:p w14:paraId="3DB716D0" w14:textId="77777777" w:rsidR="009D327A" w:rsidRDefault="009D327A" w:rsidP="009D327A">
      <w:pPr>
        <w:pStyle w:val="ListParagraph"/>
        <w:numPr>
          <w:ilvl w:val="0"/>
          <w:numId w:val="1"/>
        </w:num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SERVICES/CHARGES:</w:t>
      </w:r>
    </w:p>
    <w:p w14:paraId="33F2F744" w14:textId="286CD0D6" w:rsidR="009D327A" w:rsidRDefault="008450AD" w:rsidP="009D327A">
      <w:pPr>
        <w:pStyle w:val="ListParagraph"/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Full </w:t>
      </w:r>
      <w:r w:rsidR="009D327A">
        <w:rPr>
          <w:rFonts w:ascii="Montserrat" w:hAnsi="Montserrat"/>
          <w:color w:val="333333"/>
          <w:shd w:val="clear" w:color="auto" w:fill="FFFFFF"/>
        </w:rPr>
        <w:t>Makeup</w:t>
      </w:r>
      <w:r>
        <w:rPr>
          <w:rFonts w:ascii="Montserrat" w:hAnsi="Montserrat"/>
          <w:color w:val="333333"/>
          <w:shd w:val="clear" w:color="auto" w:fill="FFFFFF"/>
        </w:rPr>
        <w:t xml:space="preserve"> Application (Airbrush or Traditional)</w:t>
      </w:r>
      <w:r w:rsidR="009D327A">
        <w:rPr>
          <w:rFonts w:ascii="Montserrat" w:hAnsi="Montserrat"/>
          <w:color w:val="333333"/>
          <w:shd w:val="clear" w:color="auto" w:fill="FFFFFF"/>
        </w:rPr>
        <w:t>: $</w:t>
      </w:r>
      <w:r w:rsidR="002B1561">
        <w:rPr>
          <w:rFonts w:ascii="Montserrat" w:hAnsi="Montserrat"/>
          <w:color w:val="333333"/>
          <w:shd w:val="clear" w:color="auto" w:fill="FFFFFF"/>
        </w:rPr>
        <w:t>7</w:t>
      </w:r>
      <w:r w:rsidR="00A87C24">
        <w:rPr>
          <w:rFonts w:ascii="Montserrat" w:hAnsi="Montserrat"/>
          <w:color w:val="333333"/>
          <w:shd w:val="clear" w:color="auto" w:fill="FFFFFF"/>
        </w:rPr>
        <w:t>5</w:t>
      </w:r>
    </w:p>
    <w:p w14:paraId="3A702C77" w14:textId="584C48AC" w:rsidR="00A87C24" w:rsidRDefault="00A87C24" w:rsidP="009D327A">
      <w:pPr>
        <w:pStyle w:val="ListParagraph"/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Eye Application Only: $40</w:t>
      </w:r>
    </w:p>
    <w:p w14:paraId="4D6F4175" w14:textId="77777777" w:rsidR="009D327A" w:rsidRDefault="009D327A" w:rsidP="009D327A">
      <w:pPr>
        <w:pStyle w:val="ListParagraph"/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Strip Lashes: $1</w:t>
      </w:r>
      <w:r w:rsidR="002B1561">
        <w:rPr>
          <w:rFonts w:ascii="Montserrat" w:hAnsi="Montserrat"/>
          <w:color w:val="333333"/>
          <w:shd w:val="clear" w:color="auto" w:fill="FFFFFF"/>
        </w:rPr>
        <w:t>5</w:t>
      </w:r>
    </w:p>
    <w:p w14:paraId="402F03C4" w14:textId="77777777" w:rsidR="009D327A" w:rsidRDefault="009D327A" w:rsidP="009D327A">
      <w:pPr>
        <w:pStyle w:val="ListParagraph"/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Individual Lashes (recommended for the bride): $</w:t>
      </w:r>
      <w:r w:rsidR="002B1561">
        <w:rPr>
          <w:rFonts w:ascii="Montserrat" w:hAnsi="Montserrat"/>
          <w:color w:val="333333"/>
          <w:shd w:val="clear" w:color="auto" w:fill="FFFFFF"/>
        </w:rPr>
        <w:t>32</w:t>
      </w:r>
    </w:p>
    <w:p w14:paraId="66B03D02" w14:textId="77777777" w:rsidR="009D327A" w:rsidRDefault="009D327A" w:rsidP="009D327A">
      <w:pPr>
        <w:pStyle w:val="ListParagraph"/>
        <w:numPr>
          <w:ilvl w:val="0"/>
          <w:numId w:val="1"/>
        </w:num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GRATUITY: </w:t>
      </w:r>
      <w:r w:rsidR="002B1561">
        <w:rPr>
          <w:rFonts w:ascii="Montserrat" w:hAnsi="Montserrat"/>
          <w:color w:val="333333"/>
          <w:shd w:val="clear" w:color="auto" w:fill="FFFFFF"/>
        </w:rPr>
        <w:t>20</w:t>
      </w:r>
      <w:r>
        <w:rPr>
          <w:rFonts w:ascii="Montserrat" w:hAnsi="Montserrat"/>
          <w:color w:val="333333"/>
          <w:shd w:val="clear" w:color="auto" w:fill="FFFFFF"/>
        </w:rPr>
        <w:t>% gratuity is added to your final bill</w:t>
      </w:r>
    </w:p>
    <w:p w14:paraId="12216885" w14:textId="54B4E31F" w:rsidR="009D327A" w:rsidRDefault="009D327A" w:rsidP="009D327A">
      <w:pPr>
        <w:pStyle w:val="ListParagraph"/>
        <w:numPr>
          <w:ilvl w:val="0"/>
          <w:numId w:val="1"/>
        </w:num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TRAVEL: </w:t>
      </w:r>
      <w:r w:rsidR="002B1561">
        <w:rPr>
          <w:rFonts w:ascii="Montserrat" w:hAnsi="Montserrat"/>
          <w:color w:val="333333"/>
          <w:shd w:val="clear" w:color="auto" w:fill="FFFFFF"/>
        </w:rPr>
        <w:t>There is a $</w:t>
      </w:r>
      <w:r w:rsidR="008450AD">
        <w:rPr>
          <w:rFonts w:ascii="Montserrat" w:hAnsi="Montserrat"/>
          <w:color w:val="333333"/>
          <w:shd w:val="clear" w:color="auto" w:fill="FFFFFF"/>
        </w:rPr>
        <w:t>50</w:t>
      </w:r>
      <w:r w:rsidR="002B1561">
        <w:rPr>
          <w:rFonts w:ascii="Montserrat" w:hAnsi="Montserrat"/>
          <w:color w:val="333333"/>
          <w:shd w:val="clear" w:color="auto" w:fill="FFFFFF"/>
        </w:rPr>
        <w:t xml:space="preserve"> travel fee for on-site services. This fee will be collected at the time of contract submittal and signing and will also count as your deposit for the contract. </w:t>
      </w:r>
      <w:r w:rsidR="008450AD">
        <w:rPr>
          <w:rFonts w:ascii="Montserrat" w:hAnsi="Montserrat"/>
          <w:color w:val="333333"/>
          <w:shd w:val="clear" w:color="auto" w:fill="FFFFFF"/>
        </w:rPr>
        <w:t>Wedding parties that require two artists will have a $100 travel fee.</w:t>
      </w:r>
    </w:p>
    <w:p w14:paraId="26B37449" w14:textId="77777777" w:rsidR="009D327A" w:rsidRDefault="009D327A" w:rsidP="009D327A">
      <w:pPr>
        <w:pStyle w:val="ListParagraph"/>
        <w:numPr>
          <w:ilvl w:val="0"/>
          <w:numId w:val="1"/>
        </w:num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PARKIING (when applicable): The bride/responsible party is responsible for any parking fees that are incurred. While we try to carpool 100% of the time, sometimes it can be impossible. </w:t>
      </w:r>
    </w:p>
    <w:p w14:paraId="4D80D050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</w:p>
    <w:p w14:paraId="558720A8" w14:textId="77777777" w:rsidR="009D327A" w:rsidRDefault="009D327A" w:rsidP="009D327A">
      <w:pPr>
        <w:pBdr>
          <w:bottom w:val="single" w:sz="12" w:space="1" w:color="auto"/>
        </w:pBd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Bride’s Name or Responsible Party:</w:t>
      </w:r>
    </w:p>
    <w:p w14:paraId="3BFCC13F" w14:textId="77777777" w:rsidR="009D327A" w:rsidRDefault="009D327A" w:rsidP="009D327A">
      <w:pPr>
        <w:pBdr>
          <w:bottom w:val="single" w:sz="12" w:space="1" w:color="auto"/>
        </w:pBdr>
        <w:rPr>
          <w:rFonts w:ascii="Montserrat" w:hAnsi="Montserrat"/>
          <w:color w:val="333333"/>
          <w:shd w:val="clear" w:color="auto" w:fill="FFFFFF"/>
        </w:rPr>
      </w:pPr>
    </w:p>
    <w:p w14:paraId="6A8E5D29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Phone Number:</w:t>
      </w:r>
      <w:r>
        <w:rPr>
          <w:rFonts w:ascii="Montserrat" w:hAnsi="Montserrat"/>
          <w:color w:val="333333"/>
          <w:shd w:val="clear" w:color="auto" w:fill="FFFFFF"/>
        </w:rPr>
        <w:tab/>
      </w:r>
      <w:r>
        <w:rPr>
          <w:rFonts w:ascii="Montserrat" w:hAnsi="Montserrat"/>
          <w:color w:val="333333"/>
          <w:shd w:val="clear" w:color="auto" w:fill="FFFFFF"/>
        </w:rPr>
        <w:tab/>
      </w:r>
      <w:r>
        <w:rPr>
          <w:rFonts w:ascii="Montserrat" w:hAnsi="Montserrat"/>
          <w:color w:val="333333"/>
          <w:shd w:val="clear" w:color="auto" w:fill="FFFFFF"/>
        </w:rPr>
        <w:tab/>
      </w:r>
      <w:r>
        <w:rPr>
          <w:rFonts w:ascii="Montserrat" w:hAnsi="Montserrat"/>
          <w:color w:val="333333"/>
          <w:shd w:val="clear" w:color="auto" w:fill="FFFFFF"/>
        </w:rPr>
        <w:tab/>
        <w:t>2</w:t>
      </w:r>
      <w:r w:rsidRPr="009D327A">
        <w:rPr>
          <w:rFonts w:ascii="Montserrat" w:hAnsi="Montserrat"/>
          <w:color w:val="333333"/>
          <w:shd w:val="clear" w:color="auto" w:fill="FFFFFF"/>
          <w:vertAlign w:val="superscript"/>
        </w:rPr>
        <w:t>nd</w:t>
      </w:r>
      <w:r>
        <w:rPr>
          <w:rFonts w:ascii="Montserrat" w:hAnsi="Montserrat"/>
          <w:color w:val="333333"/>
          <w:shd w:val="clear" w:color="auto" w:fill="FFFFFF"/>
        </w:rPr>
        <w:t xml:space="preserve"> Contact if you cannot be reached on the wedding day:</w:t>
      </w:r>
    </w:p>
    <w:p w14:paraId="7298CE79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____________________________          </w:t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</w:r>
      <w:r>
        <w:rPr>
          <w:rFonts w:ascii="Montserrat" w:hAnsi="Montserrat"/>
          <w:color w:val="333333"/>
          <w:shd w:val="clear" w:color="auto" w:fill="FFFFFF"/>
        </w:rPr>
        <w:softHyphen/>
        <w:t>____________________________</w:t>
      </w:r>
    </w:p>
    <w:p w14:paraId="6B35FD54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Wedding Date:</w:t>
      </w:r>
      <w:r>
        <w:rPr>
          <w:rFonts w:ascii="Montserrat" w:hAnsi="Montserrat"/>
          <w:color w:val="333333"/>
          <w:shd w:val="clear" w:color="auto" w:fill="FFFFFF"/>
        </w:rPr>
        <w:tab/>
      </w:r>
      <w:r>
        <w:rPr>
          <w:rFonts w:ascii="Montserrat" w:hAnsi="Montserrat"/>
          <w:color w:val="333333"/>
          <w:shd w:val="clear" w:color="auto" w:fill="FFFFFF"/>
        </w:rPr>
        <w:tab/>
      </w:r>
      <w:r>
        <w:rPr>
          <w:rFonts w:ascii="Montserrat" w:hAnsi="Montserrat"/>
          <w:color w:val="333333"/>
          <w:shd w:val="clear" w:color="auto" w:fill="FFFFFF"/>
        </w:rPr>
        <w:tab/>
        <w:t>Time Frame:</w:t>
      </w:r>
    </w:p>
    <w:p w14:paraId="114465A5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 xml:space="preserve">____________________             START________AM/PM        END___________AM/PM </w:t>
      </w:r>
    </w:p>
    <w:p w14:paraId="07FC349A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Ceremony time ________AM/PM</w:t>
      </w:r>
    </w:p>
    <w:p w14:paraId="717A9A43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</w:p>
    <w:p w14:paraId="077CDD87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lastRenderedPageBreak/>
        <w:t>Special Parking Instructions:</w:t>
      </w:r>
    </w:p>
    <w:p w14:paraId="5C4B27C8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421625" w14:textId="77777777" w:rsidR="003119C6" w:rsidRDefault="003119C6" w:rsidP="009D327A">
      <w:pPr>
        <w:rPr>
          <w:rFonts w:ascii="Montserrat" w:hAnsi="Montserrat"/>
          <w:b/>
          <w:color w:val="333333"/>
          <w:shd w:val="clear" w:color="auto" w:fill="FFFFFF"/>
        </w:rPr>
      </w:pPr>
    </w:p>
    <w:p w14:paraId="64587842" w14:textId="77777777" w:rsidR="003119C6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 w:rsidRPr="003119C6">
        <w:rPr>
          <w:rFonts w:ascii="Montserrat" w:hAnsi="Montserrat"/>
          <w:b/>
          <w:color w:val="333333"/>
          <w:shd w:val="clear" w:color="auto" w:fill="FFFFFF"/>
        </w:rPr>
        <w:t>Services Requested</w:t>
      </w:r>
      <w:r>
        <w:rPr>
          <w:rFonts w:ascii="Montserrat" w:hAnsi="Montserrat"/>
          <w:color w:val="333333"/>
          <w:shd w:val="clear" w:color="auto" w:fill="FFFFFF"/>
        </w:rPr>
        <w:t xml:space="preserve"> </w:t>
      </w:r>
    </w:p>
    <w:p w14:paraId="784279CA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Brides Name: ______________________________________________________________________</w:t>
      </w:r>
    </w:p>
    <w:p w14:paraId="294724C8" w14:textId="77777777" w:rsidR="009D327A" w:rsidRDefault="003119C6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295AE3CD" w14:textId="77777777" w:rsidR="003119C6" w:rsidRDefault="003119C6" w:rsidP="009D327A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1EE1EC77" w14:textId="77777777" w:rsidR="009D327A" w:rsidRDefault="009D327A" w:rsidP="009D327A">
      <w:pPr>
        <w:rPr>
          <w:rFonts w:ascii="Montserrat" w:hAnsi="Montserrat"/>
          <w:color w:val="333333"/>
          <w:shd w:val="clear" w:color="auto" w:fill="FFFFFF"/>
        </w:rPr>
      </w:pPr>
    </w:p>
    <w:p w14:paraId="5C396586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Attendant Name: _____________________________________________________________________</w:t>
      </w:r>
    </w:p>
    <w:p w14:paraId="20F8ACC9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7F094C18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22B933F3" w14:textId="77777777" w:rsidR="009D327A" w:rsidRDefault="009D327A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360AB53D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Attendant Name: _____________________________________________________________________</w:t>
      </w:r>
    </w:p>
    <w:p w14:paraId="53D7B555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1554655C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6A43B718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42D41113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Attendant Name: _____________________________________________________________________</w:t>
      </w:r>
    </w:p>
    <w:p w14:paraId="5C9FDB52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7BADB552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52121781" w14:textId="77777777" w:rsidR="002B1561" w:rsidRDefault="002B1561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1B1C8E80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Attendant Name: _____________________________________________________________________</w:t>
      </w:r>
    </w:p>
    <w:p w14:paraId="319387C9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03CD0835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6BC09917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56BDFE44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Attendant Name: _____________________________________________________________________</w:t>
      </w:r>
    </w:p>
    <w:p w14:paraId="51D05ABB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4135A494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41F7AA24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554701E4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lastRenderedPageBreak/>
        <w:t>Attendant Name: _____________________________________________________________________</w:t>
      </w:r>
    </w:p>
    <w:p w14:paraId="2020675D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162A24F8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69D8EAD3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41B58B5A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Attendant Name: _____________________________________________________________________</w:t>
      </w:r>
    </w:p>
    <w:p w14:paraId="6CAFC858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2EA5D134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2A578DD6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7BE90B54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Attendant Name: _____________________________________________________________________</w:t>
      </w:r>
    </w:p>
    <w:p w14:paraId="36648562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495DE1C9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31ABA60D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210E05E2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Attendant Name: _____________________________________________________________________</w:t>
      </w:r>
    </w:p>
    <w:p w14:paraId="32047BAE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Makeup Service (circle one):  Airbrush/Mineral Powder</w:t>
      </w:r>
    </w:p>
    <w:p w14:paraId="71098E1C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  <w:r>
        <w:rPr>
          <w:rFonts w:ascii="Montserrat" w:hAnsi="Montserrat"/>
          <w:color w:val="333333"/>
          <w:shd w:val="clear" w:color="auto" w:fill="FFFFFF"/>
        </w:rPr>
        <w:t>Lashes (circle one):  Strip lashes/individual lashes</w:t>
      </w:r>
    </w:p>
    <w:p w14:paraId="169DC874" w14:textId="77777777" w:rsidR="003119C6" w:rsidRDefault="003119C6" w:rsidP="003119C6">
      <w:pPr>
        <w:rPr>
          <w:rFonts w:ascii="Montserrat" w:hAnsi="Montserrat"/>
          <w:color w:val="333333"/>
          <w:shd w:val="clear" w:color="auto" w:fill="FFFFFF"/>
        </w:rPr>
      </w:pPr>
    </w:p>
    <w:p w14:paraId="3E1FBC6B" w14:textId="77777777" w:rsidR="005377BD" w:rsidRPr="005377BD" w:rsidRDefault="005377BD" w:rsidP="005377BD">
      <w:pPr>
        <w:jc w:val="both"/>
        <w:rPr>
          <w:rFonts w:ascii="Montserrat" w:hAnsi="Montserrat"/>
          <w:color w:val="333333"/>
          <w:shd w:val="clear" w:color="auto" w:fill="FFFFFF"/>
        </w:rPr>
      </w:pPr>
    </w:p>
    <w:sectPr w:rsidR="005377BD" w:rsidRPr="005377BD" w:rsidSect="009D327A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30AD4A" w14:textId="77777777" w:rsidR="00926DCB" w:rsidRDefault="00926DCB" w:rsidP="005377BD">
      <w:pPr>
        <w:spacing w:after="0" w:line="240" w:lineRule="auto"/>
      </w:pPr>
      <w:r>
        <w:separator/>
      </w:r>
    </w:p>
  </w:endnote>
  <w:endnote w:type="continuationSeparator" w:id="0">
    <w:p w14:paraId="58ED1591" w14:textId="77777777" w:rsidR="00926DCB" w:rsidRDefault="00926DCB" w:rsidP="00537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A74871" w14:textId="77777777" w:rsidR="00926DCB" w:rsidRDefault="00926DCB" w:rsidP="005377BD">
      <w:pPr>
        <w:spacing w:after="0" w:line="240" w:lineRule="auto"/>
      </w:pPr>
      <w:r>
        <w:separator/>
      </w:r>
    </w:p>
  </w:footnote>
  <w:footnote w:type="continuationSeparator" w:id="0">
    <w:p w14:paraId="36944572" w14:textId="77777777" w:rsidR="00926DCB" w:rsidRDefault="00926DCB" w:rsidP="00537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0F338" w14:textId="77777777" w:rsidR="009D327A" w:rsidRDefault="009D327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0A154D" wp14:editId="5DE010B9">
          <wp:simplePos x="0" y="0"/>
          <wp:positionH relativeFrom="margin">
            <wp:posOffset>460894</wp:posOffset>
          </wp:positionH>
          <wp:positionV relativeFrom="paragraph">
            <wp:posOffset>-131849</wp:posOffset>
          </wp:positionV>
          <wp:extent cx="5049520" cy="890905"/>
          <wp:effectExtent l="0" t="0" r="0" b="4445"/>
          <wp:wrapSquare wrapText="bothSides"/>
          <wp:docPr id="1" name="Picture 1" descr="C:\Users\lizk\AppData\Local\Microsoft\Windows\INetCacheContent.Word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zk\AppData\Local\Microsoft\Windows\INetCacheContent.Word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9520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A15B1"/>
    <w:multiLevelType w:val="hybridMultilevel"/>
    <w:tmpl w:val="F1A27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tTS3NDUwMTEzNDJW0lEKTi0uzszPAykwqgUAn95vyywAAAA="/>
  </w:docVars>
  <w:rsids>
    <w:rsidRoot w:val="00AB0B89"/>
    <w:rsid w:val="00086D90"/>
    <w:rsid w:val="001119FF"/>
    <w:rsid w:val="001613E7"/>
    <w:rsid w:val="001E2F10"/>
    <w:rsid w:val="00235812"/>
    <w:rsid w:val="00246A78"/>
    <w:rsid w:val="002B1561"/>
    <w:rsid w:val="003119C6"/>
    <w:rsid w:val="0040465C"/>
    <w:rsid w:val="00457E3B"/>
    <w:rsid w:val="004A26AA"/>
    <w:rsid w:val="004F7D5A"/>
    <w:rsid w:val="005377BD"/>
    <w:rsid w:val="00566D32"/>
    <w:rsid w:val="005C6C16"/>
    <w:rsid w:val="00622A35"/>
    <w:rsid w:val="00637C3A"/>
    <w:rsid w:val="00682CA4"/>
    <w:rsid w:val="006C5387"/>
    <w:rsid w:val="008450AD"/>
    <w:rsid w:val="008D2582"/>
    <w:rsid w:val="00916980"/>
    <w:rsid w:val="00926DCB"/>
    <w:rsid w:val="009D327A"/>
    <w:rsid w:val="00A2451A"/>
    <w:rsid w:val="00A87C24"/>
    <w:rsid w:val="00AB0B89"/>
    <w:rsid w:val="00AC48CB"/>
    <w:rsid w:val="00B565CB"/>
    <w:rsid w:val="00BD596A"/>
    <w:rsid w:val="00C4668D"/>
    <w:rsid w:val="00C730E2"/>
    <w:rsid w:val="00D45A2E"/>
    <w:rsid w:val="00D64189"/>
    <w:rsid w:val="00D833C7"/>
    <w:rsid w:val="00DD0994"/>
    <w:rsid w:val="00E23988"/>
    <w:rsid w:val="00E535AB"/>
    <w:rsid w:val="00EA3B78"/>
    <w:rsid w:val="00EB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1A8CE"/>
  <w15:chartTrackingRefBased/>
  <w15:docId w15:val="{2A709A87-4EB8-46F1-B090-C95E65849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77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7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7BD"/>
  </w:style>
  <w:style w:type="paragraph" w:styleId="Footer">
    <w:name w:val="footer"/>
    <w:basedOn w:val="Normal"/>
    <w:link w:val="FooterChar"/>
    <w:uiPriority w:val="99"/>
    <w:unhideWhenUsed/>
    <w:rsid w:val="00537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7BD"/>
  </w:style>
  <w:style w:type="paragraph" w:styleId="ListParagraph">
    <w:name w:val="List Paragraph"/>
    <w:basedOn w:val="Normal"/>
    <w:uiPriority w:val="34"/>
    <w:qFormat/>
    <w:rsid w:val="009D32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Klopotic</dc:creator>
  <cp:keywords/>
  <dc:description/>
  <cp:lastModifiedBy>Liz Klopotic</cp:lastModifiedBy>
  <cp:revision>3</cp:revision>
  <dcterms:created xsi:type="dcterms:W3CDTF">2020-12-11T01:08:00Z</dcterms:created>
  <dcterms:modified xsi:type="dcterms:W3CDTF">2020-12-11T01:12:00Z</dcterms:modified>
</cp:coreProperties>
</file>